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CB350" w14:textId="77777777" w:rsidR="0081579C" w:rsidRDefault="0081579C">
      <w:pPr>
        <w:jc w:val="center"/>
        <w:rPr>
          <w:rFonts w:ascii="Times New Roman" w:eastAsia="Times New Roman" w:hAnsi="Times New Roman" w:cs="Times New Roman"/>
          <w:sz w:val="50"/>
          <w:szCs w:val="50"/>
        </w:rPr>
      </w:pPr>
    </w:p>
    <w:p w14:paraId="6647E46B" w14:textId="77777777" w:rsidR="0081579C" w:rsidRDefault="0081579C">
      <w:pPr>
        <w:jc w:val="center"/>
        <w:rPr>
          <w:rFonts w:ascii="Times New Roman" w:eastAsia="Times New Roman" w:hAnsi="Times New Roman" w:cs="Times New Roman"/>
          <w:sz w:val="50"/>
          <w:szCs w:val="50"/>
        </w:rPr>
      </w:pPr>
    </w:p>
    <w:p w14:paraId="6F12CD56" w14:textId="77777777" w:rsidR="0081579C" w:rsidRDefault="0081579C">
      <w:pPr>
        <w:jc w:val="center"/>
        <w:rPr>
          <w:rFonts w:ascii="Times New Roman" w:eastAsia="Times New Roman" w:hAnsi="Times New Roman" w:cs="Times New Roman"/>
          <w:sz w:val="50"/>
          <w:szCs w:val="50"/>
        </w:rPr>
      </w:pPr>
    </w:p>
    <w:p w14:paraId="3F5C4EBC" w14:textId="77777777" w:rsidR="0081579C" w:rsidRDefault="0081579C">
      <w:pPr>
        <w:jc w:val="center"/>
        <w:rPr>
          <w:rFonts w:ascii="Times New Roman" w:eastAsia="Times New Roman" w:hAnsi="Times New Roman" w:cs="Times New Roman"/>
          <w:sz w:val="50"/>
          <w:szCs w:val="50"/>
        </w:rPr>
      </w:pPr>
    </w:p>
    <w:p w14:paraId="53454AC0" w14:textId="77777777" w:rsidR="0081579C" w:rsidRDefault="0074160D">
      <w:pPr>
        <w:spacing w:line="480" w:lineRule="auto"/>
        <w:jc w:val="center"/>
        <w:rPr>
          <w:rFonts w:ascii="Times New Roman" w:eastAsia="Times New Roman" w:hAnsi="Times New Roman" w:cs="Times New Roman"/>
          <w:sz w:val="50"/>
          <w:szCs w:val="50"/>
        </w:rPr>
      </w:pPr>
      <w:r>
        <w:rPr>
          <w:rFonts w:ascii="Times New Roman" w:eastAsia="Times New Roman" w:hAnsi="Times New Roman" w:cs="Times New Roman"/>
          <w:sz w:val="50"/>
          <w:szCs w:val="50"/>
        </w:rPr>
        <w:t>ECE 3300L</w:t>
      </w:r>
    </w:p>
    <w:p w14:paraId="24519A64" w14:textId="77777777" w:rsidR="0081579C" w:rsidRDefault="0074160D">
      <w:pPr>
        <w:spacing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50"/>
          <w:szCs w:val="50"/>
        </w:rPr>
        <w:t>Lab 10: FIFO Controlling RGB</w:t>
      </w:r>
    </w:p>
    <w:p w14:paraId="699CC4B8" w14:textId="77777777" w:rsidR="0081579C" w:rsidRDefault="0074160D">
      <w:pPr>
        <w:spacing w:line="480" w:lineRule="auto"/>
        <w:jc w:val="center"/>
        <w:rPr>
          <w:rFonts w:ascii="Times New Roman" w:eastAsia="Times New Roman" w:hAnsi="Times New Roman" w:cs="Times New Roman"/>
          <w:sz w:val="50"/>
          <w:szCs w:val="50"/>
        </w:rPr>
      </w:pPr>
      <w:r>
        <w:rPr>
          <w:rFonts w:ascii="Times New Roman" w:eastAsia="Times New Roman" w:hAnsi="Times New Roman" w:cs="Times New Roman"/>
          <w:sz w:val="50"/>
          <w:szCs w:val="50"/>
        </w:rPr>
        <w:t>Instructor: Dr. Mohamed El-Hadedy</w:t>
      </w:r>
    </w:p>
    <w:p w14:paraId="3E33B13E" w14:textId="77777777" w:rsidR="0081579C" w:rsidRDefault="0074160D">
      <w:pPr>
        <w:spacing w:line="480" w:lineRule="auto"/>
        <w:jc w:val="center"/>
        <w:rPr>
          <w:rFonts w:ascii="Times New Roman" w:eastAsia="Times New Roman" w:hAnsi="Times New Roman" w:cs="Times New Roman"/>
          <w:sz w:val="50"/>
          <w:szCs w:val="50"/>
        </w:rPr>
      </w:pPr>
      <w:r>
        <w:rPr>
          <w:rFonts w:ascii="Times New Roman" w:eastAsia="Times New Roman" w:hAnsi="Times New Roman" w:cs="Times New Roman"/>
          <w:sz w:val="50"/>
          <w:szCs w:val="50"/>
        </w:rPr>
        <w:t>Group A</w:t>
      </w:r>
    </w:p>
    <w:p w14:paraId="60236EAA" w14:textId="77777777" w:rsidR="0081579C" w:rsidRDefault="0074160D">
      <w:pPr>
        <w:spacing w:line="480" w:lineRule="auto"/>
        <w:jc w:val="center"/>
        <w:rPr>
          <w:rFonts w:ascii="Times New Roman" w:eastAsia="Times New Roman" w:hAnsi="Times New Roman" w:cs="Times New Roman"/>
          <w:color w:val="595959"/>
          <w:sz w:val="50"/>
          <w:szCs w:val="50"/>
        </w:rPr>
      </w:pPr>
      <w:r>
        <w:rPr>
          <w:rFonts w:ascii="Times New Roman" w:eastAsia="Times New Roman" w:hAnsi="Times New Roman" w:cs="Times New Roman"/>
          <w:color w:val="595959"/>
          <w:sz w:val="50"/>
          <w:szCs w:val="50"/>
        </w:rPr>
        <w:t>Sami Elias, Joseph Popoviciu</w:t>
      </w:r>
    </w:p>
    <w:p w14:paraId="4A59531D" w14:textId="77777777" w:rsidR="0081579C" w:rsidRDefault="0081579C">
      <w:pPr>
        <w:jc w:val="center"/>
        <w:rPr>
          <w:rFonts w:ascii="Times New Roman" w:eastAsia="Times New Roman" w:hAnsi="Times New Roman" w:cs="Times New Roman"/>
          <w:sz w:val="50"/>
          <w:szCs w:val="50"/>
        </w:rPr>
      </w:pPr>
    </w:p>
    <w:p w14:paraId="5FD653D4" w14:textId="77777777" w:rsidR="0081579C" w:rsidRDefault="0081579C">
      <w:pPr>
        <w:jc w:val="center"/>
        <w:rPr>
          <w:rFonts w:ascii="Times New Roman" w:eastAsia="Times New Roman" w:hAnsi="Times New Roman" w:cs="Times New Roman"/>
          <w:sz w:val="50"/>
          <w:szCs w:val="50"/>
        </w:rPr>
      </w:pPr>
    </w:p>
    <w:p w14:paraId="3C5AD31E" w14:textId="77777777" w:rsidR="0081579C" w:rsidRDefault="0081579C">
      <w:pPr>
        <w:jc w:val="center"/>
        <w:rPr>
          <w:rFonts w:ascii="Times New Roman" w:eastAsia="Times New Roman" w:hAnsi="Times New Roman" w:cs="Times New Roman"/>
          <w:sz w:val="50"/>
          <w:szCs w:val="50"/>
        </w:rPr>
      </w:pPr>
    </w:p>
    <w:p w14:paraId="0361FD58" w14:textId="77777777" w:rsidR="0081579C" w:rsidRDefault="0081579C">
      <w:pPr>
        <w:jc w:val="center"/>
        <w:rPr>
          <w:rFonts w:ascii="Times New Roman" w:eastAsia="Times New Roman" w:hAnsi="Times New Roman" w:cs="Times New Roman"/>
          <w:sz w:val="50"/>
          <w:szCs w:val="50"/>
        </w:rPr>
      </w:pPr>
    </w:p>
    <w:p w14:paraId="6140CB78" w14:textId="77777777" w:rsidR="0081579C" w:rsidRDefault="0081579C">
      <w:pPr>
        <w:jc w:val="center"/>
        <w:rPr>
          <w:rFonts w:ascii="Times New Roman" w:eastAsia="Times New Roman" w:hAnsi="Times New Roman" w:cs="Times New Roman"/>
          <w:sz w:val="50"/>
          <w:szCs w:val="50"/>
        </w:rPr>
      </w:pPr>
    </w:p>
    <w:p w14:paraId="0DCAA4C5" w14:textId="77777777" w:rsidR="0081579C" w:rsidRDefault="0081579C">
      <w:pPr>
        <w:rPr>
          <w:rFonts w:ascii="Times New Roman" w:eastAsia="Times New Roman" w:hAnsi="Times New Roman" w:cs="Times New Roman"/>
          <w:sz w:val="50"/>
          <w:szCs w:val="50"/>
        </w:rPr>
      </w:pPr>
    </w:p>
    <w:p w14:paraId="321FDBCE" w14:textId="77777777" w:rsidR="0081579C" w:rsidRDefault="0081579C">
      <w:pPr>
        <w:rPr>
          <w:rFonts w:ascii="Times New Roman" w:eastAsia="Times New Roman" w:hAnsi="Times New Roman" w:cs="Times New Roman"/>
          <w:b/>
          <w:sz w:val="28"/>
          <w:szCs w:val="28"/>
        </w:rPr>
      </w:pPr>
    </w:p>
    <w:p w14:paraId="0B403732" w14:textId="77777777" w:rsidR="0081579C" w:rsidRDefault="0074160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Objective:</w:t>
      </w:r>
    </w:p>
    <w:p w14:paraId="399225F9" w14:textId="77777777" w:rsidR="0081579C" w:rsidRDefault="0074160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 push/pull module using FIFO. Use the values that are pulled to change the color of the RGB LEDs. </w:t>
      </w:r>
    </w:p>
    <w:p w14:paraId="36C78CC3" w14:textId="77777777" w:rsidR="0081579C" w:rsidRDefault="0081579C">
      <w:pPr>
        <w:rPr>
          <w:rFonts w:ascii="Times New Roman" w:eastAsia="Times New Roman" w:hAnsi="Times New Roman" w:cs="Times New Roman"/>
          <w:sz w:val="24"/>
          <w:szCs w:val="24"/>
        </w:rPr>
      </w:pPr>
    </w:p>
    <w:p w14:paraId="206FDD5F" w14:textId="77777777" w:rsidR="0081579C" w:rsidRDefault="0074160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s:</w:t>
      </w:r>
    </w:p>
    <w:p w14:paraId="7E8C58C1" w14:textId="77777777" w:rsidR="0081579C" w:rsidRDefault="0074160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7402308" wp14:editId="428C8F25">
            <wp:extent cx="5943600" cy="180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5943600" cy="1803400"/>
                    </a:xfrm>
                    <a:prstGeom prst="rect">
                      <a:avLst/>
                    </a:prstGeom>
                    <a:ln/>
                  </pic:spPr>
                </pic:pic>
              </a:graphicData>
            </a:graphic>
          </wp:inline>
        </w:drawing>
      </w:r>
    </w:p>
    <w:p w14:paraId="6935DCBF" w14:textId="77777777" w:rsidR="0081579C" w:rsidRDefault="007416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Utilization Table</w:t>
      </w:r>
    </w:p>
    <w:p w14:paraId="5262764F" w14:textId="77777777" w:rsidR="0081579C" w:rsidRDefault="0081579C">
      <w:pPr>
        <w:rPr>
          <w:rFonts w:ascii="Times New Roman" w:eastAsia="Times New Roman" w:hAnsi="Times New Roman" w:cs="Times New Roman"/>
          <w:sz w:val="24"/>
          <w:szCs w:val="24"/>
        </w:rPr>
      </w:pPr>
    </w:p>
    <w:p w14:paraId="26619642" w14:textId="77777777" w:rsidR="0081579C" w:rsidRDefault="0081579C">
      <w:pPr>
        <w:rPr>
          <w:rFonts w:ascii="Times New Roman" w:eastAsia="Times New Roman" w:hAnsi="Times New Roman" w:cs="Times New Roman"/>
          <w:sz w:val="24"/>
          <w:szCs w:val="24"/>
        </w:rPr>
      </w:pPr>
    </w:p>
    <w:p w14:paraId="08CE287D" w14:textId="77777777" w:rsidR="0081579C" w:rsidRDefault="0081579C">
      <w:pPr>
        <w:rPr>
          <w:rFonts w:ascii="Times New Roman" w:eastAsia="Times New Roman" w:hAnsi="Times New Roman" w:cs="Times New Roman"/>
          <w:sz w:val="24"/>
          <w:szCs w:val="24"/>
        </w:rPr>
      </w:pPr>
    </w:p>
    <w:p w14:paraId="67F3F3F6" w14:textId="77777777" w:rsidR="0081579C" w:rsidRDefault="0081579C">
      <w:pPr>
        <w:rPr>
          <w:rFonts w:ascii="Times New Roman" w:eastAsia="Times New Roman" w:hAnsi="Times New Roman" w:cs="Times New Roman"/>
          <w:sz w:val="24"/>
          <w:szCs w:val="24"/>
        </w:rPr>
      </w:pPr>
    </w:p>
    <w:p w14:paraId="14E3192F" w14:textId="77777777" w:rsidR="0081579C" w:rsidRDefault="0074160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55C62D9" wp14:editId="6448E197">
            <wp:extent cx="5943600" cy="35433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3543300"/>
                    </a:xfrm>
                    <a:prstGeom prst="rect">
                      <a:avLst/>
                    </a:prstGeom>
                    <a:ln/>
                  </pic:spPr>
                </pic:pic>
              </a:graphicData>
            </a:graphic>
          </wp:inline>
        </w:drawing>
      </w:r>
    </w:p>
    <w:p w14:paraId="6749DA5E" w14:textId="77777777" w:rsidR="0081579C" w:rsidRDefault="007416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2: Implementation Schematic</w:t>
      </w:r>
    </w:p>
    <w:p w14:paraId="174B2E21" w14:textId="77777777" w:rsidR="0081579C" w:rsidRDefault="0074160D">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5B0357FD" wp14:editId="2A536199">
            <wp:extent cx="4543425" cy="40767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4543425" cy="4076700"/>
                    </a:xfrm>
                    <a:prstGeom prst="rect">
                      <a:avLst/>
                    </a:prstGeom>
                    <a:ln/>
                  </pic:spPr>
                </pic:pic>
              </a:graphicData>
            </a:graphic>
          </wp:inline>
        </w:drawing>
      </w:r>
    </w:p>
    <w:p w14:paraId="3A3563A2" w14:textId="77777777" w:rsidR="0081579C" w:rsidRDefault="007416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Working Board</w:t>
      </w:r>
    </w:p>
    <w:p w14:paraId="2D3C07CF" w14:textId="77777777" w:rsidR="0081579C" w:rsidRDefault="0081579C">
      <w:pPr>
        <w:spacing w:line="480" w:lineRule="auto"/>
        <w:ind w:firstLine="720"/>
        <w:rPr>
          <w:rFonts w:ascii="Times New Roman" w:eastAsia="Times New Roman" w:hAnsi="Times New Roman" w:cs="Times New Roman"/>
          <w:sz w:val="24"/>
          <w:szCs w:val="24"/>
        </w:rPr>
      </w:pPr>
    </w:p>
    <w:p w14:paraId="73044E63" w14:textId="77777777" w:rsidR="0081579C" w:rsidRDefault="0074160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have switches to control the clock manager and the FIFO. The left four switches control the clock manager. This allows us to speed up or slow down the clock. The rest of the switches are for the FIFO inputs. The two LEDs on the right are to signify if t</w:t>
      </w:r>
      <w:r>
        <w:rPr>
          <w:rFonts w:ascii="Times New Roman" w:eastAsia="Times New Roman" w:hAnsi="Times New Roman" w:cs="Times New Roman"/>
          <w:sz w:val="24"/>
          <w:szCs w:val="24"/>
        </w:rPr>
        <w:t>he FIFO is full or empty. The left LED is empty and the right LED is full. The button P17 which is the left button, pushes data into the FIFO. M17, the button on the right, pulls from the FIFO. M18, the top button, switches between the RGB LEDs. N17, the m</w:t>
      </w:r>
      <w:r>
        <w:rPr>
          <w:rFonts w:ascii="Times New Roman" w:eastAsia="Times New Roman" w:hAnsi="Times New Roman" w:cs="Times New Roman"/>
          <w:sz w:val="24"/>
          <w:szCs w:val="24"/>
        </w:rPr>
        <w:t>iddle button, is the reset button. When we load a number into the FIFO, the LED on the right will light up indicating that it is full. When we pull the value, it will load into the RGB LED and change its color to whatever the value is. If we switch the RGB</w:t>
      </w:r>
      <w:r>
        <w:rPr>
          <w:rFonts w:ascii="Times New Roman" w:eastAsia="Times New Roman" w:hAnsi="Times New Roman" w:cs="Times New Roman"/>
          <w:sz w:val="24"/>
          <w:szCs w:val="24"/>
        </w:rPr>
        <w:t>, the process will be the same, but for the other LED.</w:t>
      </w:r>
    </w:p>
    <w:sectPr w:rsidR="0081579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zMLQ0tzA3MjY1MjdW0lEKTi0uzszPAykwrAUAwcQu7SwAAAA="/>
  </w:docVars>
  <w:rsids>
    <w:rsidRoot w:val="0081579C"/>
    <w:rsid w:val="0074160D"/>
    <w:rsid w:val="00815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16977"/>
  <w15:docId w15:val="{D9A8EE4E-C89D-400F-B52D-76618999E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74</Words>
  <Characters>996</Characters>
  <Application>Microsoft Office Word</Application>
  <DocSecurity>0</DocSecurity>
  <Lines>8</Lines>
  <Paragraphs>2</Paragraphs>
  <ScaleCrop>false</ScaleCrop>
  <Company/>
  <LinksUpToDate>false</LinksUpToDate>
  <CharactersWithSpaces>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popoviciu</dc:creator>
  <cp:lastModifiedBy>joseph popoviciu</cp:lastModifiedBy>
  <cp:revision>2</cp:revision>
  <dcterms:created xsi:type="dcterms:W3CDTF">2022-04-29T05:00:00Z</dcterms:created>
  <dcterms:modified xsi:type="dcterms:W3CDTF">2022-04-29T05:00:00Z</dcterms:modified>
</cp:coreProperties>
</file>